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27BE" w:rsidRDefault="007E54C9" w:rsidP="002D1E9A">
      <w:pPr>
        <w:jc w:val="center"/>
      </w:pPr>
      <w:r>
        <w:rPr>
          <w:noProof/>
        </w:rPr>
        <w:drawing>
          <wp:inline distT="0" distB="0" distL="0" distR="0" wp14:anchorId="2FA3F7E2" wp14:editId="6CCED192">
            <wp:extent cx="4410075" cy="335447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45837" cy="338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905CB">
        <w:rPr>
          <w:noProof/>
        </w:rPr>
        <w:t xml:space="preserve"> </w:t>
      </w:r>
    </w:p>
    <w:p w:rsidR="008427BE" w:rsidRPr="008427BE" w:rsidRDefault="007E54C9" w:rsidP="001F1F16">
      <w:pPr>
        <w:jc w:val="center"/>
      </w:pPr>
      <w:r>
        <w:rPr>
          <w:noProof/>
        </w:rPr>
        <w:drawing>
          <wp:inline distT="0" distB="0" distL="0" distR="0" wp14:anchorId="144BA192" wp14:editId="16883CCF">
            <wp:extent cx="4114800" cy="330088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27433" cy="3311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1F16" w:rsidRDefault="001F1F16" w:rsidP="001F1F16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Fig.  Cyclic voltammograms for (a) (</w:t>
      </w:r>
      <w:r>
        <w:rPr>
          <w:rFonts w:ascii="Times New Roman" w:hAnsi="Times New Roman" w:cs="Times New Roman"/>
        </w:rPr>
        <w:t>E)-1-(furan-2-yl)-3-(4’-N,N-dimethylaminophenyl)-prop-</w:t>
      </w:r>
    </w:p>
    <w:p w:rsidR="001F1F16" w:rsidRDefault="001F1F16" w:rsidP="001F1F16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2-ene-1-ones</w:t>
      </w:r>
      <w:r>
        <w:rPr>
          <w:rFonts w:ascii="Times New Roman" w:hAnsi="Times New Roman" w:cs="Times New Roman"/>
          <w:sz w:val="24"/>
          <w:szCs w:val="24"/>
        </w:rPr>
        <w:t xml:space="preserve"> and (b)</w:t>
      </w:r>
      <w:r w:rsidRPr="00511EF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</w:rPr>
        <w:t>E)-1-(furan-2-yl)-3-(4’-methylaminophenyl)-prop-2-ene-1-on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</w:rPr>
        <w:t xml:space="preserve">in tetra </w:t>
      </w:r>
    </w:p>
    <w:p w:rsidR="001F1F16" w:rsidRDefault="001F1F16" w:rsidP="001F1F16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butyl ammonium tetra fluoroborate.</w:t>
      </w:r>
    </w:p>
    <w:p w:rsidR="001F1F16" w:rsidRDefault="001F1F16" w:rsidP="001F1F16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Solvent = acetonitrile; working electrode = glassy carbon; Sweep rate = 40 mv/s</w:t>
      </w:r>
    </w:p>
    <w:p w:rsidR="008427BE" w:rsidRPr="008427BE" w:rsidRDefault="008427BE" w:rsidP="008427BE"/>
    <w:p w:rsidR="00DF0313" w:rsidRDefault="00E86FF3" w:rsidP="00C47880">
      <w:pPr>
        <w:tabs>
          <w:tab w:val="left" w:pos="2940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BEB54F4" wp14:editId="5C21F2E2">
            <wp:extent cx="4467225" cy="347087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17106" cy="350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0313" w:rsidRDefault="00F72F83" w:rsidP="00C47880">
      <w:pPr>
        <w:tabs>
          <w:tab w:val="left" w:pos="2940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849BF69" wp14:editId="73E308BC">
            <wp:extent cx="4371975" cy="36054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99568" cy="362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4C98" w:rsidRDefault="00893CF7" w:rsidP="008E4C9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</w:t>
      </w:r>
      <w:r w:rsidR="008E4C98">
        <w:rPr>
          <w:rFonts w:ascii="Times New Roman" w:hAnsi="Times New Roman" w:cs="Times New Roman"/>
          <w:sz w:val="24"/>
          <w:szCs w:val="24"/>
        </w:rPr>
        <w:t>Fig.  Cyclic voltammograms for (a) (</w:t>
      </w:r>
      <w:r w:rsidR="008E4C98">
        <w:rPr>
          <w:rFonts w:ascii="Times New Roman" w:hAnsi="Times New Roman" w:cs="Times New Roman"/>
        </w:rPr>
        <w:t>E)-1-(furan-2-yl)-3-(4’-chlorophenyl)-prop-</w:t>
      </w:r>
    </w:p>
    <w:p w:rsidR="008E4C98" w:rsidRDefault="008E4C98" w:rsidP="008E4C9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2-ene-1-ones</w:t>
      </w:r>
      <w:r>
        <w:rPr>
          <w:rFonts w:ascii="Times New Roman" w:hAnsi="Times New Roman" w:cs="Times New Roman"/>
          <w:sz w:val="24"/>
          <w:szCs w:val="24"/>
        </w:rPr>
        <w:t xml:space="preserve"> and (b)</w:t>
      </w:r>
      <w:r w:rsidRPr="00511EF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</w:rPr>
        <w:t>E)-1-(furan-2-yl)-3-(4’-flurophenyl)-prop-2-ene-1-on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</w:rPr>
        <w:t xml:space="preserve">in tetra </w:t>
      </w:r>
    </w:p>
    <w:p w:rsidR="008E4C98" w:rsidRDefault="008E4C98" w:rsidP="008E4C9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butyl ammonium tetra fluoroborate.</w:t>
      </w:r>
    </w:p>
    <w:p w:rsidR="008E4C98" w:rsidRDefault="008E4C98" w:rsidP="008E4C9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Solvent = acetonitrile; working electrode = glassy carbon; Sweep rate = 40 mv/s</w:t>
      </w:r>
    </w:p>
    <w:p w:rsidR="008E4C98" w:rsidRPr="008427BE" w:rsidRDefault="008E4C98" w:rsidP="008E4C98"/>
    <w:p w:rsidR="009B7E52" w:rsidRDefault="00551436" w:rsidP="008E4C98">
      <w:pPr>
        <w:tabs>
          <w:tab w:val="left" w:pos="1410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D31C8D0" wp14:editId="5C892B79">
            <wp:extent cx="4876800" cy="3802445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95912" cy="3817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4C98" w:rsidRDefault="008E4C98" w:rsidP="008E4C98">
      <w:pPr>
        <w:tabs>
          <w:tab w:val="left" w:pos="1410"/>
        </w:tabs>
        <w:jc w:val="center"/>
        <w:rPr>
          <w:rFonts w:ascii="Times New Roman" w:hAnsi="Times New Roman" w:cs="Times New Roman"/>
          <w:sz w:val="24"/>
          <w:szCs w:val="24"/>
        </w:rPr>
      </w:pPr>
    </w:p>
    <w:p w:rsidR="008E4C98" w:rsidRDefault="008E4C98" w:rsidP="008E4C9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Fig.  Cyclic voltammograms for (a) (</w:t>
      </w:r>
      <w:r w:rsidR="00936A9C">
        <w:rPr>
          <w:rFonts w:ascii="Times New Roman" w:hAnsi="Times New Roman" w:cs="Times New Roman"/>
        </w:rPr>
        <w:t>E)-1-(furan-2-yl)-3</w:t>
      </w:r>
      <w:r w:rsidR="00936A9C" w:rsidRPr="00B75566">
        <w:rPr>
          <w:rFonts w:ascii="Times New Roman" w:hAnsi="Times New Roman" w:cs="Times New Roman"/>
        </w:rPr>
        <w:t>-(4’-</w:t>
      </w:r>
      <w:r w:rsidR="00B75566" w:rsidRPr="00B75566">
        <w:rPr>
          <w:rFonts w:ascii="Times New Roman" w:hAnsi="Times New Roman" w:cs="Times New Roman"/>
        </w:rPr>
        <w:t>oxo</w:t>
      </w:r>
      <w:r w:rsidRPr="00B75566">
        <w:rPr>
          <w:rFonts w:ascii="Times New Roman" w:hAnsi="Times New Roman" w:cs="Times New Roman"/>
        </w:rPr>
        <w:t>phenyl)-</w:t>
      </w:r>
      <w:r>
        <w:rPr>
          <w:rFonts w:ascii="Times New Roman" w:hAnsi="Times New Roman" w:cs="Times New Roman"/>
        </w:rPr>
        <w:t>prop-</w:t>
      </w:r>
    </w:p>
    <w:p w:rsidR="008E4C98" w:rsidRDefault="008E4C98" w:rsidP="008E4C9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2-ene-1-on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</w:rPr>
        <w:t>in tetrabutyl</w:t>
      </w:r>
      <w:bookmarkStart w:id="0" w:name="_GoBack"/>
      <w:bookmarkEnd w:id="0"/>
      <w:r>
        <w:rPr>
          <w:rFonts w:ascii="Times New Roman" w:hAnsi="Times New Roman" w:cs="Times New Roman"/>
        </w:rPr>
        <w:t xml:space="preserve"> ammonium tetra fluoroborate.</w:t>
      </w:r>
    </w:p>
    <w:p w:rsidR="008E4C98" w:rsidRDefault="008E4C98" w:rsidP="008E4C9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Solvent = acetonitrile; working electrode = glassy carbon; Sweep rate = 40 mv/s</w:t>
      </w:r>
    </w:p>
    <w:p w:rsidR="008E4C98" w:rsidRPr="008E4C98" w:rsidRDefault="008E4C98" w:rsidP="008E4C98">
      <w:pPr>
        <w:tabs>
          <w:tab w:val="left" w:pos="1410"/>
        </w:tabs>
        <w:jc w:val="center"/>
        <w:rPr>
          <w:rFonts w:ascii="Times New Roman" w:hAnsi="Times New Roman" w:cs="Times New Roman"/>
          <w:sz w:val="24"/>
          <w:szCs w:val="24"/>
        </w:rPr>
      </w:pPr>
    </w:p>
    <w:sectPr w:rsidR="008E4C98" w:rsidRPr="008E4C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75C31" w:rsidRDefault="00875C31" w:rsidP="008427BE">
      <w:pPr>
        <w:spacing w:after="0" w:line="240" w:lineRule="auto"/>
      </w:pPr>
      <w:r>
        <w:separator/>
      </w:r>
    </w:p>
  </w:endnote>
  <w:endnote w:type="continuationSeparator" w:id="0">
    <w:p w:rsidR="00875C31" w:rsidRDefault="00875C31" w:rsidP="00842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75C31" w:rsidRDefault="00875C31" w:rsidP="008427BE">
      <w:pPr>
        <w:spacing w:after="0" w:line="240" w:lineRule="auto"/>
      </w:pPr>
      <w:r>
        <w:separator/>
      </w:r>
    </w:p>
  </w:footnote>
  <w:footnote w:type="continuationSeparator" w:id="0">
    <w:p w:rsidR="00875C31" w:rsidRDefault="00875C31" w:rsidP="008427B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wNbc0sTAyNTM1NrZU0lEKTi0uzszPAykwrgUAYXJ+LiwAAAA="/>
  </w:docVars>
  <w:rsids>
    <w:rsidRoot w:val="002504BE"/>
    <w:rsid w:val="000D4356"/>
    <w:rsid w:val="001F1F16"/>
    <w:rsid w:val="002504BE"/>
    <w:rsid w:val="002D1E9A"/>
    <w:rsid w:val="0043642A"/>
    <w:rsid w:val="00495EF6"/>
    <w:rsid w:val="00511EF5"/>
    <w:rsid w:val="0051234F"/>
    <w:rsid w:val="00551436"/>
    <w:rsid w:val="00722910"/>
    <w:rsid w:val="007E2042"/>
    <w:rsid w:val="007E54C9"/>
    <w:rsid w:val="008427BE"/>
    <w:rsid w:val="00875C31"/>
    <w:rsid w:val="00893CF7"/>
    <w:rsid w:val="008E4C98"/>
    <w:rsid w:val="00936A9C"/>
    <w:rsid w:val="009516C7"/>
    <w:rsid w:val="009905CB"/>
    <w:rsid w:val="009A5507"/>
    <w:rsid w:val="009B036E"/>
    <w:rsid w:val="009B7E52"/>
    <w:rsid w:val="00A6786D"/>
    <w:rsid w:val="00B42DA5"/>
    <w:rsid w:val="00B75566"/>
    <w:rsid w:val="00C47880"/>
    <w:rsid w:val="00CC0E2D"/>
    <w:rsid w:val="00DF0313"/>
    <w:rsid w:val="00E86FF3"/>
    <w:rsid w:val="00F72F83"/>
    <w:rsid w:val="00F93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5B8BC"/>
  <w15:chartTrackingRefBased/>
  <w15:docId w15:val="{70DCF3DF-0C77-4E13-BFA2-FF6F3B97E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2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27BE"/>
  </w:style>
  <w:style w:type="paragraph" w:styleId="Footer">
    <w:name w:val="footer"/>
    <w:basedOn w:val="Normal"/>
    <w:link w:val="FooterChar"/>
    <w:uiPriority w:val="99"/>
    <w:unhideWhenUsed/>
    <w:rsid w:val="00842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27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A53145-23CE-44A6-AF8E-B0EAAC5F48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3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15</cp:revision>
  <dcterms:created xsi:type="dcterms:W3CDTF">2017-08-24T04:46:00Z</dcterms:created>
  <dcterms:modified xsi:type="dcterms:W3CDTF">2017-08-29T03:01:00Z</dcterms:modified>
</cp:coreProperties>
</file>